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ern Carni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er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ni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21 Saint William Drive, Libertyville, IL, USA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ern.carnic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2926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e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rew</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